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329dd4bbd090eb6220bc7284758e6cd98629d"/>
      <w:r>
        <w:rPr>
          <w:b/>
        </w:rPr>
        <w:t xml:space="preserve">ПРОТОКОЛ ЕЛЕКТРОННОГО АУКЦІОНУ № CSE001-UA-20240417-8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БАНК КРЕДИТ ДНІ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либокорозпушувач CASE IH ECOLO TIGER 875 SR 14FT 7 SH</w:t>
      </w:r>
    </w:p>
    <w:p>
      <w:pPr>
        <w:numPr>
          <w:ilvl w:val="0"/>
          <w:numId w:val="1001"/>
        </w:numPr>
        <w:pStyle w:val="Compact"/>
      </w:pPr>
      <w:r>
        <w:t xml:space="preserve">Глибокорозпушувач CASE IH ECOLO TIGER 875 SR 14FT 7 SH, Рік випуску: 2017</w:t>
      </w:r>
      <w:r>
        <w:t xml:space="preserve"> </w:t>
      </w:r>
      <w:r>
        <w:t xml:space="preserve">Робоча ширина: 14 фт. (4.3 м), Кількість стійок: 7. Глибина обробітку / робоча швидкість: До 40 см / від 8 до 11 км/год. Транспортна довжина / ширина: 10,1 / 4,9 м,</w:t>
      </w:r>
      <w:r>
        <w:t xml:space="preserve"> </w:t>
      </w:r>
      <w:r>
        <w:t xml:space="preserve">Вага (орієнтовна): 6,5 т. Мінімально необхідна потужність трактора: 315 к.с. (232 кВт). Місцезнаходження: м. Харк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00 000,00 грн, у тому числі ПДВ</w:t>
      </w:r>
      <w:r>
        <w:t xml:space="preserve"> </w:t>
      </w:r>
      <w:r>
        <w:t xml:space="preserve">25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БАНК КРЕДИТ ДНІ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3T13:11:26Z</dcterms:created>
  <dcterms:modified xsi:type="dcterms:W3CDTF">2024-06-03T13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